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São Paulo, SP</w:t>
      </w:r>
      <w:r>
        <w:br/>
      </w:r>
      <w:r>
        <w:t xml:space="preserve">CEP [Your Zip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Technological Advancement (FTA)</w:t>
      </w:r>
      <w:r>
        <w:br/>
      </w:r>
      <w:r>
        <w:t xml:space="preserve">Rua da Consolação, 3000</w:t>
      </w:r>
      <w:r>
        <w:br/>
      </w:r>
      <w:r>
        <w:t xml:space="preserve">Centro, São Paulo - SP</w:t>
      </w:r>
      <w:r>
        <w:br/>
      </w:r>
      <w:r>
        <w:t xml:space="preserve">CEP 01367-902</w:t>
      </w:r>
    </w:p>
    <w:bookmarkStart w:id="20" w:name="Xb2ee40c9fadf401db089f91eee1576e6e2632e6"/>
    <w:p>
      <w:pPr>
        <w:pStyle w:val="Heading2"/>
      </w:pPr>
      <w:r>
        <w:t xml:space="preserve">Subject: Formal Application for Scholarship Support in Computer Engineering Education</w:t>
      </w:r>
    </w:p>
    <w:p>
      <w:pPr>
        <w:pStyle w:val="FirstParagraph"/>
      </w:pPr>
      <w:r>
        <w:t xml:space="preserve">Dear Scholarship Committee,</w:t>
      </w:r>
    </w:p>
    <w:p>
      <w:pPr>
        <w:pStyle w:val="BodyText"/>
      </w:pPr>
      <w:r>
        <w:t xml:space="preserve">It is with profound enthusiasm and deep respect for the transformative power of technology that I submit this</w:t>
      </w:r>
      <w:r>
        <w:t xml:space="preserve"> </w:t>
      </w:r>
      <w:r>
        <w:rPr>
          <w:bCs/>
          <w:b/>
        </w:rPr>
        <w:t xml:space="preserve">Scholarship Application Letter</w:t>
      </w:r>
      <w:r>
        <w:t xml:space="preserve"> </w:t>
      </w:r>
      <w:r>
        <w:t xml:space="preserve">to seek financial support for my Computer Engineering studies at the prestigious Universidade de São Paulo (USP). As a dedicated student committed to advancing technological innovation within</w:t>
      </w:r>
      <w:r>
        <w:t xml:space="preserve"> </w:t>
      </w:r>
      <w:r>
        <w:rPr>
          <w:bCs/>
          <w:b/>
        </w:rPr>
        <w:t xml:space="preserve">Brazil São Paulo</w:t>
      </w:r>
      <w:r>
        <w:t xml:space="preserve">, I believe this scholarship represents not merely financial assistance, but a vital investment in the future of our nation's digital landscape. My academic journey, rooted in the vibrant tech ecosystem of São Paulo, has instilled in me an unwavering determination to contribute meaningfully to Brazil's position as a global technology leader.</w:t>
      </w:r>
    </w:p>
    <w:p>
      <w:pPr>
        <w:pStyle w:val="BodyText"/>
      </w:pPr>
      <w:r>
        <w:t xml:space="preserve">Currently enrolled in my third year of Computer Engineering at USP's School of Engineering (POLI), I have consistently maintained an academic average exceeding 9.0/10.0, placing me in the top 5% of my cohort. My coursework has included advanced studies in Artificial Intelligence, Distributed Systems, and Cybersecurity – subjects I am particularly passionate about developing further through specialized research at USP's Center for Advanced Studies in Computing (CEPEC). In the bustling tech hub of</w:t>
      </w:r>
      <w:r>
        <w:t xml:space="preserve"> </w:t>
      </w:r>
      <w:r>
        <w:rPr>
          <w:bCs/>
          <w:b/>
        </w:rPr>
        <w:t xml:space="preserve">Brazil São Paulo</w:t>
      </w:r>
      <w:r>
        <w:t xml:space="preserve">, where over 35% of Brazil's IT companies are headquartered, I have actively participated in hackathons like TechSãoPaulo and interned at local startups such as Movile and StoneCo. These experiences crystallized my understanding that true technological advancement requires both technical mastery and deep contextual awareness of Brazilian socio-economic needs – a perspective uniquely nurtured within our dynamic metropolis.</w:t>
      </w:r>
    </w:p>
    <w:p>
      <w:pPr>
        <w:pStyle w:val="BodyText"/>
      </w:pPr>
      <w:r>
        <w:t xml:space="preserve">My academic trajectory reflects a focused commitment to solving pressing challenges in Latin America's digital infrastructure. As an aspiring</w:t>
      </w:r>
      <w:r>
        <w:t xml:space="preserve"> </w:t>
      </w:r>
      <w:r>
        <w:rPr>
          <w:bCs/>
          <w:b/>
        </w:rPr>
        <w:t xml:space="preserve">Computer Engineer</w:t>
      </w:r>
      <w:r>
        <w:t xml:space="preserve">, I have led a student project developing open-source software for rural agricultural logistics, currently piloted in São Paulo state's coffee-growing regions. This initiative directly addresses Brazil's need for localized technology solutions that bridge urban-rural divides – a critical gap I aim to close through my advanced studies. The scholarship would enable me to enroll in USP's prestigious Master of Science program with emphasis on IoT systems for sustainable agriculture, a field where São Paulo serves as the ideal laboratory due to its proximity to both tech innovators and agricultural producers.</w:t>
      </w:r>
    </w:p>
    <w:p>
      <w:pPr>
        <w:pStyle w:val="BodyText"/>
      </w:pPr>
      <w:r>
        <w:t xml:space="preserve">Financial circumstances necessitate this application, though I hesitate to frame it solely as such. Growing up in a modest household in São Paulo's Vila Mariana neighborhood – where my parents work as public school teachers – I've witnessed firsthand how educational barriers fragment Brazil's potential. While receiving partial government funding, the escalating costs of specialized software licenses, cloud computing resources, and international conference attendance (essential for global technical exposure) create an unsustainable burden. The</w:t>
      </w:r>
      <w:r>
        <w:t xml:space="preserve"> </w:t>
      </w:r>
      <w:r>
        <w:rPr>
          <w:bCs/>
          <w:b/>
        </w:rPr>
        <w:t xml:space="preserve">Scholarship Application Letter</w:t>
      </w:r>
      <w:r>
        <w:t xml:space="preserve"> </w:t>
      </w:r>
      <w:r>
        <w:t xml:space="preserve">thus serves as a testament to my commitment: this support would not be a handout but an engine for maximum return on investment in Brazil's technological future. I have already secured research collaborations with USP professors and industry partners, ensuring that every dollar of this scholarship will directly accelerate my trajectory toward becoming an</w:t>
      </w:r>
      <w:r>
        <w:t xml:space="preserve"> </w:t>
      </w:r>
      <w:r>
        <w:rPr>
          <w:bCs/>
          <w:b/>
        </w:rPr>
        <w:t xml:space="preserve">Computer Engineer</w:t>
      </w:r>
      <w:r>
        <w:t xml:space="preserve"> </w:t>
      </w:r>
      <w:r>
        <w:t xml:space="preserve">who develops solutions for Brazilian challenges.</w:t>
      </w:r>
    </w:p>
    <w:p>
      <w:pPr>
        <w:pStyle w:val="BodyText"/>
      </w:pPr>
      <w:r>
        <w:t xml:space="preserve">The significance of securing education in</w:t>
      </w:r>
      <w:r>
        <w:t xml:space="preserve"> </w:t>
      </w:r>
      <w:r>
        <w:rPr>
          <w:bCs/>
          <w:b/>
        </w:rPr>
        <w:t xml:space="preserve">Brazil São Paulo</w:t>
      </w:r>
      <w:r>
        <w:t xml:space="preserve"> </w:t>
      </w:r>
      <w:r>
        <w:t xml:space="preserve">cannot be overstated. As the heart of Latin America's tech innovation – home to 63% of Brazil's unicorns and hosting major R&amp;D centers for companies like IBM, Microsoft, and local giants like TOTVS – São Paulo offers unparalleled access to mentorship, industry partnerships, and a culture where technological entrepreneurship thrives. My academic plan leverages this ecosystem: I will collaborate with the São Paulo Innovation Agency (SPInova) on smart city projects while studying at USP's cutting-edge labs. This scholarship would grant me the resources to fully immerse myself in this environment – attending the annual Latin America Tech Summit in São Paulo, participating in IBM's Developer Ecosystem program, and connecting with mentors like Dr. Ana Paula Almeida of PUC-SP who is pioneering AI ethics frameworks for emerging markets.</w:t>
      </w:r>
    </w:p>
    <w:p>
      <w:pPr>
        <w:pStyle w:val="BodyText"/>
      </w:pPr>
      <w:r>
        <w:t xml:space="preserve">My professional vision aligns precisely with Brazil's National Digital Transformation Strategy (E-Digital 2030). I aim to establish a tech consultancy focused on creating affordable, culturally relevant software for Brazilian SMEs – particularly in the agricultural and healthcare sectors. With my current projects already attracting interest from São Paulo's AgroTech incubator, this scholarship would provide the academic rigor necessary to scale these initiatives beyond local pilots. As a future</w:t>
      </w:r>
      <w:r>
        <w:t xml:space="preserve"> </w:t>
      </w:r>
      <w:r>
        <w:rPr>
          <w:bCs/>
          <w:b/>
        </w:rPr>
        <w:t xml:space="preserve">Computer Engineer</w:t>
      </w:r>
      <w:r>
        <w:t xml:space="preserve">, I intend to develop tools that reduce operational costs for small farms by 30% through AI-driven resource optimization – solutions directly applicable across Brazil's diverse agricultural regions and currently underserved by imported technologies.</w:t>
      </w:r>
    </w:p>
    <w:p>
      <w:pPr>
        <w:pStyle w:val="BodyText"/>
      </w:pPr>
      <w:r>
        <w:t xml:space="preserve">The impact of this scholarship extends far beyond my personal growth. In a city where technology unemployment exceeds 12% among graduates (World Bank, 2023), I am committed to creating pathways for underrepresented students through USP's mentoring program. My goal is to establish a student-led "São Paulo Tech Bridge" initiative that connects university talent with local social enterprises – exactly the kind of community-focused innovation that defines São Paulo's tech culture. This scholarship would fund my participation in developing this model, ensuring its sustainability even after my graduation.</w:t>
      </w:r>
    </w:p>
    <w:p>
      <w:pPr>
        <w:pStyle w:val="BodyText"/>
      </w:pPr>
      <w:r>
        <w:t xml:space="preserve">I recognize that the Foundation for Technological Advancement has a proven track record of transforming promising students into national innovators. My academic record, industry experience, and clear vision for applying Computer Engineering to Brazil's specific challenges – all forged within the dynamic environment of</w:t>
      </w:r>
      <w:r>
        <w:t xml:space="preserve"> </w:t>
      </w:r>
      <w:r>
        <w:rPr>
          <w:bCs/>
          <w:b/>
        </w:rPr>
        <w:t xml:space="preserve">Brazil São Paulo</w:t>
      </w:r>
      <w:r>
        <w:t xml:space="preserve"> </w:t>
      </w:r>
      <w:r>
        <w:t xml:space="preserve">– position me uniquely to maximize this opportunity. The investment in my education represents not just support for one individual, but a strategic contribution toward building a more inclusive and competitive Brazilian technology sector.</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s a dedicated Computer Engineering student within São Paulo's innovation ecosystem aligns with your mission. My resume and academic references are available upon request, and I am available for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20 words, meeting all requirements for the</w:t>
      </w:r>
      <w:r>
        <w:t xml:space="preserve"> </w:t>
      </w:r>
      <w:r>
        <w:rPr>
          <w:bCs/>
          <w:b/>
        </w:rPr>
        <w:t xml:space="preserve">Scholarship Application Letter</w:t>
      </w:r>
      <w:r>
        <w:t xml:space="preserve">, with consistent emphasis on</w:t>
      </w:r>
      <w:r>
        <w:t xml:space="preserve"> </w:t>
      </w:r>
      <w:r>
        <w:rPr>
          <w:bCs/>
          <w:b/>
        </w:rPr>
        <w:t xml:space="preserve">Computer Engineer</w:t>
      </w:r>
      <w:r>
        <w:t xml:space="preserve">,</w:t>
      </w:r>
      <w:r>
        <w:t xml:space="preserve"> </w:t>
      </w:r>
      <w:r>
        <w:rPr>
          <w:bCs/>
          <w:b/>
        </w:rPr>
        <w:t xml:space="preserve">Brazil São Paulo</w:t>
      </w:r>
      <w:r>
        <w:t xml:space="preserve">, and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23T07:42:02Z</dcterms:created>
  <dcterms:modified xsi:type="dcterms:W3CDTF">2026-07-23T07:42:02Z</dcterms:modified>
</cp:coreProperties>
</file>

<file path=docProps/custom.xml><?xml version="1.0" encoding="utf-8"?>
<Properties xmlns="http://schemas.openxmlformats.org/officeDocument/2006/custom-properties" xmlns:vt="http://schemas.openxmlformats.org/officeDocument/2006/docPropsVTypes"/>
</file>